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Aim</w:t>
      </w:r>
    </w:p>
    <w:p>
      <w:pPr>
        <w:pStyle w:val="BodyText"/>
      </w:pPr>
      <w:r>
        <w:t xml:space="preserve">Estimate the impact of the 2005 change in BCG policy on incidence rates in the targeted populations of England using an observational study.</w:t>
      </w:r>
    </w:p>
    <w:p>
      <w:pPr>
        <w:pStyle w:val="BodyText"/>
      </w:pPr>
      <w:r>
        <w:rPr>
          <w:b/>
        </w:rPr>
        <w:t xml:space="preserve">Methods</w:t>
      </w:r>
    </w:p>
    <w:p>
      <w:pPr>
        <w:pStyle w:val="BodyText"/>
      </w:pPr>
      <w:r>
        <w:t xml:space="preserve">We combined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In Sweden, which discontinued universal vaccination of neonates in favour of targeted vaccination of those at high risk, incidence rates in Swedish-born children increased slightly after the change in policy</w:t>
      </w:r>
      <w:r>
        <w:t xml:space="preserve">[9]</w:t>
      </w:r>
      <w:r>
        <w:t xml:space="preserve">. In France, which also switched from universal vaccination of children to targeted vaccination of those at high-risk, a study found that targeted vaccination may have reduced coverage in those most at risk</w:t>
      </w:r>
      <w:r>
        <w:t xml:space="preserve">[10]</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1]</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 TB is highly heterogeneous in England with the majority of cases occurring in urban, non-UK born, populations the yearly PHE report contains more descriptive detail</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look at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 (n = xxx individuals).</w:t>
      </w:r>
    </w:p>
    <w:tbl>
      <w:tblPr>
        <w:tblStyle w:val="TableNormal"/>
        <w:tblW w:type="pct" w:w="5000.0"/>
        <w:tblLook w:firstRow="1"/>
        <w:tblCaption w:val="Table 1: Summary of relevance and eligibility criteria for each cohort, England, 2000-2010 (n = xxx individuals)."/>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95%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4]</w:t>
      </w:r>
      <w:r>
        <w:t xml:space="preserve">. Missing data imputation using a GBM was implemented using the h2o package</w:t>
      </w:r>
      <w:r>
        <w:t xml:space="preserve">[15]</w:t>
      </w:r>
      <w:r>
        <w:t xml:space="preserve">. Incidence rates, with 95% confidence intervals, were calculated using the epiR package</w:t>
      </w:r>
      <w:r>
        <w:t xml:space="preserve">[16]</w:t>
      </w:r>
      <w:r>
        <w:t xml:space="preserve">. The brms package</w:t>
      </w:r>
      <w:r>
        <w:t xml:space="preserve">[17]</w:t>
      </w:r>
      <w:r>
        <w:t xml:space="preserve">, and STAN</w:t>
      </w:r>
      <w:r>
        <w:t xml:space="preserve">[18]</w:t>
      </w:r>
      <w:r>
        <w:t xml:space="preserve">, was used to perform MCMC. Models were run until convergence (4 chains with a burn in of 10,000, and 10,000 sampled iterations each), with convergence being assessed using trace plots and the R hat diagnostic</w:t>
      </w:r>
      <w:r>
        <w:t xml:space="preserve">[18]</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needed for this surve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4,25]</w:t>
      </w:r>
      <w:r>
        <w:t xml:space="preserve">, and ethnicity</w:t>
      </w:r>
      <w:r>
        <w:t xml:space="preserve">[24–26]</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However, they should be interpreted as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lead to negative outcomes, than other age groups</w:t>
      </w:r>
      <w:r>
        <w:t xml:space="preserve">[1]</w:t>
      </w:r>
      <w:r>
        <w:t xml:space="preserve">. This variation should also be considered when evaluating these results.</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Finally, the results from this study could be combined with estimates of the impact of TB disease, stratified by age, to give an estimate of the overall impact of the change in policy that accounts for the severity of diseas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36">
        <w:r>
          <w:rPr>
            <w:rStyle w:val="Hyperlink"/>
          </w:rPr>
          <w:t xml:space="preserve">10.1371/journal.pmed.1001012</w:t>
        </w:r>
      </w:hyperlink>
    </w:p>
    <w:p>
      <w:pPr>
        <w:pStyle w:val="BodyText"/>
      </w:pPr>
      <w:r>
        <w:t xml:space="preserve">9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10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1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2018;thoraxjnl–2017–211074. doi:</w:t>
      </w:r>
      <w:hyperlink r:id="rId38">
        <w:r>
          <w:rPr>
            <w:rStyle w:val="Hyperlink"/>
          </w:rPr>
          <w:t xml:space="preserve">10.1136/THORAXJNL-2017-211074</w:t>
        </w:r>
      </w:hyperlink>
    </w:p>
    <w:p>
      <w:pPr>
        <w:pStyle w:val="BodyText"/>
      </w:pPr>
      <w:r>
        <w:t xml:space="preserve">12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3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4 R Core Team. R: A Language and Environment for Statistical Computing. 2016.</w:t>
      </w:r>
      <w:hyperlink r:id="rId41">
        <w:r>
          <w:rPr>
            <w:rStyle w:val="Hyperlink"/>
          </w:rPr>
          <w:t xml:space="preserve">https://www.r-project.org/</w:t>
        </w:r>
      </w:hyperlink>
    </w:p>
    <w:p>
      <w:pPr>
        <w:pStyle w:val="BodyText"/>
      </w:pPr>
      <w:r>
        <w:t xml:space="preserve">15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6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7 Bürkner P-C. {brms}: An {R} Package for Bayesian Multilevel Models using Stan.</w:t>
      </w:r>
      <w:r>
        <w:t xml:space="preserve"> </w:t>
      </w:r>
      <w:r>
        <w:rPr>
          <w:i/>
        </w:rPr>
        <w:t xml:space="preserve">J Stat Softw</w:t>
      </w:r>
    </w:p>
    <w:p>
      <w:pPr>
        <w:pStyle w:val="BodyText"/>
      </w:pPr>
      <w:r>
        <w:t xml:space="preserve">18 Stan Development Team. {RStan}: the {R} interface to {Stan}. 2016.</w:t>
      </w:r>
      <w:hyperlink r:id="rId44">
        <w:r>
          <w:rPr>
            <w:rStyle w:val="Hyperlink"/>
          </w:rPr>
          <w:t xml:space="preserve">http://mc-stan.org/</w:t>
        </w:r>
      </w:hyperlink>
    </w:p>
    <w:p>
      <w:pPr>
        <w:pStyle w:val="BodyText"/>
      </w:pPr>
      <w:r>
        <w:t xml:space="preserve">19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20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1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2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3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4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5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6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7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8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9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Heading5"/>
      </w:pPr>
      <w:bookmarkStart w:id="55" w:name="pagebreak-6"/>
      <w:bookmarkEnd w:id="55"/>
      <w:r>
        <w:t xml:space="preserve">PAGEBREAK</w:t>
      </w:r>
    </w:p>
    <w:p>
      <w:pPr>
        <w:pStyle w:val="Heading2"/>
      </w:pPr>
      <w:bookmarkStart w:id="56" w:name="online-supplementary-appendix-estimating-the-effect-of-the-2005-change-in-bcg-policy-in-england-a-retrospective-cohort-study"/>
      <w:bookmarkEnd w:id="56"/>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7" w:name="pagebreak-7"/>
      <w:bookmarkEnd w:id="57"/>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8" w:name="pagebreak-8"/>
      <w:bookmarkEnd w:id="58"/>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59" w:name="pagebreak-9"/>
      <w:bookmarkEnd w:id="59"/>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1" w:name="pagebreak-10"/>
      <w:bookmarkEnd w:id="61"/>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2" w:name="pagebreak-11"/>
      <w:bookmarkEnd w:id="62"/>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3" w:name="pagebreak-12"/>
      <w:bookmarkEnd w:id="63"/>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284b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c42c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0-08T16:18:52Z</dcterms:created>
  <dcterms:modified xsi:type="dcterms:W3CDTF">2019-10-08T16:18:52Z</dcterms:modified>
</cp:coreProperties>
</file>